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2C1E" w:rsidRDefault="00DB2C1E"/>
    <w:p w:rsidR="00DB2C1E" w:rsidRDefault="00DB2C1E"/>
    <w:p w:rsidR="00B83166" w:rsidRDefault="00B83166">
      <w:r>
        <w:t>Saving:</w:t>
      </w:r>
    </w:p>
    <w:p w:rsidR="00B83166" w:rsidRDefault="00E25B81">
      <w:r>
        <w:t xml:space="preserve">Select artboard setting and double click on your object to make artboard of your object size -&gt; Then </w:t>
      </w:r>
      <w:r w:rsidR="00B83166">
        <w:t>go to object and select pixel perfect and then save</w:t>
      </w:r>
    </w:p>
    <w:p w:rsidR="00B83166" w:rsidRDefault="00B83166"/>
    <w:p w:rsidR="00DB2C1E" w:rsidRDefault="00DB2C1E">
      <w:r>
        <w:t>Pathfinder:</w:t>
      </w:r>
    </w:p>
    <w:p w:rsidR="00DB2C1E" w:rsidRDefault="00DB2C1E">
      <w:r>
        <w:t>Unite, merge, intersection, trim etc</w:t>
      </w:r>
    </w:p>
    <w:p w:rsidR="00DB2C1E" w:rsidRDefault="00DB2C1E"/>
    <w:p w:rsidR="001865CD" w:rsidRDefault="001865CD">
      <w:r>
        <w:t>Avoid Strokes change when large or small object:</w:t>
      </w:r>
    </w:p>
    <w:p w:rsidR="001865CD" w:rsidRDefault="001865CD">
      <w:r>
        <w:t>Select complete object -&gt; go to object on top panel -&gt; expand -&gt; uncheck fill</w:t>
      </w:r>
      <w:r w:rsidR="0098541A">
        <w:t xml:space="preserve"> and stroke remain fill</w:t>
      </w:r>
    </w:p>
    <w:p w:rsidR="00DB2C1E" w:rsidRDefault="00DB2C1E">
      <w:r>
        <w:t>Also go to pathfinder -&gt; select obeject -&gt; and then select trime to remove extra outlines -&gt; merge to maintain same color</w:t>
      </w:r>
    </w:p>
    <w:p w:rsidR="001865CD" w:rsidRDefault="001865CD"/>
    <w:p w:rsidR="001C55A2" w:rsidRDefault="001C55A2">
      <w:r>
        <w:t>Windows option:</w:t>
      </w:r>
    </w:p>
    <w:p w:rsidR="001C55A2" w:rsidRDefault="001C55A2">
      <w:r>
        <w:t>To open stroke or brushes or any panel, go to windows and click on that</w:t>
      </w:r>
    </w:p>
    <w:p w:rsidR="001C55A2" w:rsidRDefault="001C55A2"/>
    <w:p w:rsidR="001C55A2" w:rsidRDefault="001C55A2">
      <w:r>
        <w:t>Importing image:</w:t>
      </w:r>
    </w:p>
    <w:p w:rsidR="001C55A2" w:rsidRDefault="001C55A2">
      <w:r>
        <w:t>Go to file, place -&gt; select image -&gt; and then click on embed</w:t>
      </w:r>
    </w:p>
    <w:p w:rsidR="001C55A2" w:rsidRDefault="001C55A2"/>
    <w:p w:rsidR="00947EC7" w:rsidRDefault="001C55A2">
      <w:r>
        <w:t>Brushes:</w:t>
      </w:r>
    </w:p>
    <w:p w:rsidR="001C55A2" w:rsidRDefault="001C55A2">
      <w:r>
        <w:t>Paint brush always gives you stroke</w:t>
      </w:r>
    </w:p>
    <w:p w:rsidR="001C55A2" w:rsidRDefault="001C55A2">
      <w:r>
        <w:t>Blob brush gives you fill</w:t>
      </w:r>
    </w:p>
    <w:p w:rsidR="001C55A2" w:rsidRDefault="001C55A2"/>
    <w:p w:rsidR="001C55A2" w:rsidRDefault="001C55A2"/>
    <w:p w:rsidR="001C55A2" w:rsidRDefault="001C55A2">
      <w:r>
        <w:t>Square bracket to change the size of eraser or blob brush</w:t>
      </w:r>
    </w:p>
    <w:p w:rsidR="008E44FE" w:rsidRDefault="008E44FE"/>
    <w:p w:rsidR="008E44FE" w:rsidRDefault="008E44FE">
      <w:r>
        <w:t>TEXT:</w:t>
      </w:r>
    </w:p>
    <w:p w:rsidR="008E44FE" w:rsidRDefault="008E44FE">
      <w:r>
        <w:t>Text select and then write text</w:t>
      </w:r>
    </w:p>
    <w:p w:rsidR="008E44FE" w:rsidRDefault="008E44FE">
      <w:r>
        <w:lastRenderedPageBreak/>
        <w:t>Ctrl + T to format text</w:t>
      </w:r>
    </w:p>
    <w:p w:rsidR="0050340C" w:rsidRDefault="0050340C"/>
    <w:p w:rsidR="0050340C" w:rsidRDefault="0050340C">
      <w:r>
        <w:t>Envelop Distort:</w:t>
      </w:r>
    </w:p>
    <w:p w:rsidR="0050340C" w:rsidRDefault="0050340C">
      <w:r>
        <w:t>It is used to write customized tex</w:t>
      </w:r>
    </w:p>
    <w:p w:rsidR="0050340C" w:rsidRDefault="0050340C"/>
    <w:p w:rsidR="0050340C" w:rsidRDefault="0050340C">
      <w:r>
        <w:t>Select text -&gt; then write something -&gt; ctrl + T for formatting -&gt; then go to object -&gt; envelop distort -&gt; wrap -&gt; and select style like arc etc</w:t>
      </w:r>
    </w:p>
    <w:p w:rsidR="0050340C" w:rsidRDefault="0050340C"/>
    <w:p w:rsidR="0050340C" w:rsidRDefault="0050340C">
      <w:r>
        <w:t>Edit content:</w:t>
      </w:r>
    </w:p>
    <w:p w:rsidR="0050340C" w:rsidRDefault="0050340C">
      <w:r>
        <w:t>Select Text object -&gt; objects -&gt; envelop distort -&gt; edit with content -&gt; select text from toolbar and select your written text and then write down new text</w:t>
      </w:r>
    </w:p>
    <w:p w:rsidR="00F33E1C" w:rsidRDefault="00F33E1C"/>
    <w:p w:rsidR="00F33E1C" w:rsidRDefault="00F33E1C"/>
    <w:p w:rsidR="00F33E1C" w:rsidRDefault="00F33E1C">
      <w:r>
        <w:t>Applying Effect:</w:t>
      </w:r>
    </w:p>
    <w:p w:rsidR="00F33E1C" w:rsidRDefault="00F33E1C">
      <w:r>
        <w:t>Select object and then go to effect tab and select any effect. But that effect is not permanent as be seen using ctrl + y. To make it permanent, select object, go to objects tab and select expand or expand appearance</w:t>
      </w:r>
      <w:bookmarkStart w:id="0" w:name="_GoBack"/>
      <w:bookmarkEnd w:id="0"/>
    </w:p>
    <w:p w:rsidR="0050340C" w:rsidRDefault="0050340C"/>
    <w:sectPr w:rsidR="005034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a2NDA2MrQAQiUdpeDU4uLM/DyQAuNaACCmOcosAAAA"/>
  </w:docVars>
  <w:rsids>
    <w:rsidRoot w:val="009F28D3"/>
    <w:rsid w:val="001865CD"/>
    <w:rsid w:val="001C55A2"/>
    <w:rsid w:val="0050340C"/>
    <w:rsid w:val="008E44FE"/>
    <w:rsid w:val="00947EC7"/>
    <w:rsid w:val="0098541A"/>
    <w:rsid w:val="009F28D3"/>
    <w:rsid w:val="00B83166"/>
    <w:rsid w:val="00DB2C1E"/>
    <w:rsid w:val="00E25B81"/>
    <w:rsid w:val="00F33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B279F4-2A6E-41A8-B607-F9679FE31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2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8</cp:revision>
  <dcterms:created xsi:type="dcterms:W3CDTF">2021-10-15T12:09:00Z</dcterms:created>
  <dcterms:modified xsi:type="dcterms:W3CDTF">2021-10-17T06:32:00Z</dcterms:modified>
</cp:coreProperties>
</file>